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Ylva Fjellströ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